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B82C0" w14:textId="7D6F6D69" w:rsidR="009C46BA" w:rsidRPr="007A7ECF" w:rsidRDefault="009C46BA" w:rsidP="009C46BA">
      <w:pPr>
        <w:keepNext/>
        <w:rPr>
          <w:rFonts w:ascii="Arial" w:hAnsi="Arial" w:cs="Arial"/>
          <w:b/>
          <w:sz w:val="22"/>
          <w:szCs w:val="22"/>
        </w:rPr>
      </w:pPr>
      <w:r w:rsidRPr="007A7ECF">
        <w:rPr>
          <w:rFonts w:ascii="Arial" w:hAnsi="Arial" w:cs="Arial"/>
          <w:b/>
          <w:sz w:val="22"/>
          <w:szCs w:val="22"/>
        </w:rPr>
        <w:t>SPECIFICATIONS</w:t>
      </w:r>
    </w:p>
    <w:p w14:paraId="36C54B62" w14:textId="4ADE6E8B" w:rsidR="00113A71" w:rsidRPr="007A7ECF" w:rsidRDefault="00F7016E" w:rsidP="00F7016E">
      <w:pPr>
        <w:rPr>
          <w:rFonts w:ascii="Arial" w:hAnsi="Arial" w:cs="Arial"/>
          <w:b/>
          <w:sz w:val="22"/>
          <w:szCs w:val="22"/>
        </w:rPr>
      </w:pPr>
      <w:r w:rsidRPr="007A7ECF">
        <w:rPr>
          <w:rFonts w:ascii="Arial" w:hAnsi="Arial" w:cs="Arial"/>
          <w:b/>
          <w:sz w:val="22"/>
          <w:szCs w:val="22"/>
        </w:rPr>
        <w:t>23 31 13 – METAL DUCTS</w:t>
      </w:r>
    </w:p>
    <w:p w14:paraId="1FD6E96D" w14:textId="77777777" w:rsidR="00215D3E" w:rsidRPr="007A7ECF" w:rsidRDefault="00215D3E" w:rsidP="009C46BA">
      <w:pPr>
        <w:keepNext/>
        <w:rPr>
          <w:rFonts w:ascii="Arial" w:hAnsi="Arial" w:cs="Arial"/>
          <w:b/>
          <w:sz w:val="22"/>
          <w:szCs w:val="22"/>
        </w:rPr>
      </w:pPr>
    </w:p>
    <w:p w14:paraId="0203DFD0" w14:textId="4EC05164" w:rsidR="009C46BA" w:rsidRPr="007A7ECF" w:rsidRDefault="009C46BA" w:rsidP="009C46BA">
      <w:pPr>
        <w:keepNext/>
        <w:rPr>
          <w:rFonts w:ascii="Arial" w:hAnsi="Arial" w:cs="Arial"/>
          <w:b/>
          <w:sz w:val="22"/>
          <w:szCs w:val="22"/>
        </w:rPr>
      </w:pPr>
      <w:r w:rsidRPr="007A7ECF">
        <w:rPr>
          <w:rFonts w:ascii="Arial" w:hAnsi="Arial" w:cs="Arial"/>
          <w:b/>
          <w:sz w:val="22"/>
          <w:szCs w:val="22"/>
        </w:rPr>
        <w:t>TAG: Double Wall Supply Duct</w:t>
      </w:r>
    </w:p>
    <w:p w14:paraId="69ADDCCB" w14:textId="77777777" w:rsidR="009C46BA" w:rsidRPr="007A7ECF" w:rsidRDefault="009C46BA" w:rsidP="009C46BA">
      <w:pPr>
        <w:keepNext/>
        <w:spacing w:before="240"/>
        <w:rPr>
          <w:rFonts w:ascii="Arial" w:hAnsi="Arial" w:cs="Arial"/>
          <w:b/>
          <w:sz w:val="22"/>
          <w:szCs w:val="22"/>
        </w:rPr>
      </w:pPr>
      <w:r w:rsidRPr="007A7ECF">
        <w:rPr>
          <w:rFonts w:ascii="Arial" w:hAnsi="Arial" w:cs="Arial"/>
          <w:b/>
          <w:sz w:val="22"/>
          <w:szCs w:val="22"/>
        </w:rPr>
        <w:t>PART 1 - GENERAL</w:t>
      </w:r>
    </w:p>
    <w:p w14:paraId="4DFC345C" w14:textId="77777777" w:rsidR="009C46BA" w:rsidRPr="007A7ECF" w:rsidRDefault="009C46BA" w:rsidP="001F4F2C">
      <w:pPr>
        <w:pStyle w:val="CSILevel1"/>
      </w:pPr>
      <w:r w:rsidRPr="007A7ECF">
        <w:t>SUMMARY</w:t>
      </w:r>
    </w:p>
    <w:p w14:paraId="5F718B61" w14:textId="67C5BDB4" w:rsidR="009C46BA" w:rsidRPr="007A7ECF" w:rsidRDefault="009C46BA" w:rsidP="00795027">
      <w:pPr>
        <w:pStyle w:val="LetterStyle"/>
        <w:rPr>
          <w:b/>
        </w:rPr>
      </w:pPr>
      <w:r w:rsidRPr="007A7ECF">
        <w:t xml:space="preserve">Factory-built double wall </w:t>
      </w:r>
      <w:r w:rsidR="00215D3E" w:rsidRPr="007A7ECF">
        <w:t>prefabricated</w:t>
      </w:r>
      <w:r w:rsidR="00113A71" w:rsidRPr="007A7ECF">
        <w:t xml:space="preserve"> </w:t>
      </w:r>
      <w:r w:rsidR="00215D3E" w:rsidRPr="007A7ECF">
        <w:t xml:space="preserve">supply duct used when supply duct systems are installed in unconditioned space inside and </w:t>
      </w:r>
      <w:r w:rsidR="00113A71" w:rsidRPr="007A7ECF">
        <w:t>outside</w:t>
      </w:r>
      <w:r w:rsidR="00215D3E" w:rsidRPr="007A7ECF">
        <w:t xml:space="preserve"> the building envelope.</w:t>
      </w:r>
    </w:p>
    <w:p w14:paraId="280B8F1D" w14:textId="5E7E1484" w:rsidR="00E64B36" w:rsidRPr="007A7ECF" w:rsidRDefault="00E64B36" w:rsidP="00795027">
      <w:pPr>
        <w:pStyle w:val="LetterStyle"/>
        <w:rPr>
          <w:b/>
        </w:rPr>
      </w:pPr>
      <w:r w:rsidRPr="007A7ECF">
        <w:t>Factory-built prefabricated noise reducer used with supply duct.</w:t>
      </w:r>
    </w:p>
    <w:p w14:paraId="21FCFFE7" w14:textId="77777777" w:rsidR="009C46BA" w:rsidRPr="007A7ECF" w:rsidRDefault="009C46BA" w:rsidP="001F4F2C">
      <w:pPr>
        <w:pStyle w:val="CSILevel1"/>
      </w:pPr>
      <w:r w:rsidRPr="007A7ECF">
        <w:t>SUBMITTALS</w:t>
      </w:r>
    </w:p>
    <w:p w14:paraId="01F1F778" w14:textId="77777777" w:rsidR="009C46BA" w:rsidRPr="007A7ECF" w:rsidRDefault="009C46BA" w:rsidP="00795027">
      <w:pPr>
        <w:pStyle w:val="LetterStyle"/>
      </w:pPr>
      <w:r w:rsidRPr="007A7ECF">
        <w:t xml:space="preserve">The manufacturer assumes no liability for the use or results of use </w:t>
      </w:r>
      <w:proofErr w:type="gramStart"/>
      <w:r w:rsidRPr="007A7ECF">
        <w:t>from</w:t>
      </w:r>
      <w:proofErr w:type="gramEnd"/>
      <w:r w:rsidRPr="007A7ECF">
        <w:t xml:space="preserve"> this document.  Specifications are to be reviewed by the engineer to confirm the requirements of the project and meet Federal, State, and Local codes.</w:t>
      </w:r>
    </w:p>
    <w:p w14:paraId="3AAF7310" w14:textId="77777777" w:rsidR="009C46BA" w:rsidRPr="007A7ECF" w:rsidRDefault="009C46BA" w:rsidP="00795027">
      <w:pPr>
        <w:pStyle w:val="LetterStyle"/>
      </w:pPr>
      <w:r w:rsidRPr="007A7ECF">
        <w:t xml:space="preserve">As the manufacturer continues product development, it reserves the right to change design and specifications without notice. </w:t>
      </w:r>
    </w:p>
    <w:p w14:paraId="77DDF6B1" w14:textId="77777777" w:rsidR="009C46BA" w:rsidRPr="007A7ECF" w:rsidRDefault="009C46BA" w:rsidP="001F4F2C">
      <w:pPr>
        <w:pStyle w:val="CSILevel1"/>
      </w:pPr>
      <w:r w:rsidRPr="007A7ECF">
        <w:t>QUALITY ASSURANCE</w:t>
      </w:r>
    </w:p>
    <w:p w14:paraId="09833E6E" w14:textId="77777777" w:rsidR="00E64B36" w:rsidRPr="007A7ECF" w:rsidRDefault="00443405" w:rsidP="00E64B36">
      <w:pPr>
        <w:pStyle w:val="CSILevel1"/>
        <w:numPr>
          <w:ilvl w:val="1"/>
          <w:numId w:val="3"/>
        </w:numPr>
        <w:tabs>
          <w:tab w:val="clear" w:pos="720"/>
        </w:tabs>
        <w:spacing w:before="60" w:after="60"/>
        <w:rPr>
          <w:b w:val="0"/>
        </w:rPr>
      </w:pPr>
      <w:r w:rsidRPr="007A7ECF">
        <w:rPr>
          <w:b w:val="0"/>
        </w:rPr>
        <w:t>Double wall</w:t>
      </w:r>
      <w:r w:rsidR="009C46BA" w:rsidRPr="007A7ECF">
        <w:rPr>
          <w:b w:val="0"/>
        </w:rPr>
        <w:t xml:space="preserve"> supply duct complies with ANSI (American National Standards Institute) and SMACNA (Sheet Metal and Air Conditioning </w:t>
      </w:r>
      <w:r w:rsidR="009C46BA" w:rsidRPr="007A7ECF">
        <w:rPr>
          <w:rStyle w:val="LetterStyleChar"/>
          <w:b w:val="0"/>
        </w:rPr>
        <w:t>Contractors</w:t>
      </w:r>
      <w:r w:rsidR="009C46BA" w:rsidRPr="007A7ECF">
        <w:rPr>
          <w:b w:val="0"/>
        </w:rPr>
        <w:t>) best practices.</w:t>
      </w:r>
    </w:p>
    <w:p w14:paraId="2491035A" w14:textId="0F0337E0" w:rsidR="00E64B36" w:rsidRPr="007A7ECF" w:rsidRDefault="00E64B36" w:rsidP="00E64B36">
      <w:pPr>
        <w:pStyle w:val="CSILevel1"/>
        <w:numPr>
          <w:ilvl w:val="1"/>
          <w:numId w:val="3"/>
        </w:numPr>
        <w:tabs>
          <w:tab w:val="clear" w:pos="720"/>
        </w:tabs>
        <w:spacing w:before="60" w:after="60"/>
        <w:rPr>
          <w:b w:val="0"/>
        </w:rPr>
      </w:pPr>
      <w:r w:rsidRPr="007A7ECF">
        <w:rPr>
          <w:b w:val="0"/>
        </w:rPr>
        <w:t>Supply duct noise reducers comply with ASHRAE (American Society of Heating, Refrigeration and Air Conditioning Engineers), ANSI (American National Standards Institute), and SMACNA (Sheet Metal and Air Conditioning Contractors) best practices.</w:t>
      </w:r>
    </w:p>
    <w:p w14:paraId="503BE36F" w14:textId="6A3A47FE" w:rsidR="00E64B36" w:rsidRPr="007A7ECF" w:rsidRDefault="00E64B36" w:rsidP="00E64B36">
      <w:pPr>
        <w:pStyle w:val="LetterStyle"/>
        <w:rPr>
          <w:bCs/>
        </w:rPr>
      </w:pPr>
      <w:r w:rsidRPr="007A7ECF">
        <w:t>Noise reducer performance characteristics, including insertion loss, pressure drop, and generated noise, attained through testing in accordance with ASTM-E477 Standard Test Method for Laboratory Measurements of Acoustical and Airflow Performance of Duct Liner Materials and Prefabricated Silencers.</w:t>
      </w:r>
    </w:p>
    <w:p w14:paraId="5A866E94" w14:textId="246AEC9B" w:rsidR="009C46BA" w:rsidRPr="007A7ECF" w:rsidRDefault="009C46BA" w:rsidP="001F4F2C">
      <w:pPr>
        <w:pStyle w:val="CSILevel1"/>
      </w:pPr>
      <w:r w:rsidRPr="007A7ECF">
        <w:t>W</w:t>
      </w:r>
      <w:r w:rsidR="00B40303" w:rsidRPr="007A7ECF">
        <w:t>ARRANTY</w:t>
      </w:r>
    </w:p>
    <w:p w14:paraId="724D161A" w14:textId="77777777" w:rsidR="009C46BA" w:rsidRPr="007A7ECF" w:rsidRDefault="009C46BA" w:rsidP="00795027">
      <w:pPr>
        <w:pStyle w:val="LetterStyle"/>
      </w:pPr>
      <w:r w:rsidRPr="007A7ECF">
        <w:t>All units shall be provided with the following standard warranties:</w:t>
      </w:r>
    </w:p>
    <w:p w14:paraId="1255EAB2" w14:textId="1989CD5B" w:rsidR="009C46BA" w:rsidRPr="007A7ECF" w:rsidRDefault="00A16F75" w:rsidP="00795027">
      <w:pPr>
        <w:pStyle w:val="NumberStyle"/>
        <w:spacing w:after="120"/>
      </w:pPr>
      <w:r>
        <w:t>Perforated s</w:t>
      </w:r>
      <w:r w:rsidR="00E64B36" w:rsidRPr="007A7ECF">
        <w:t>upply</w:t>
      </w:r>
      <w:r w:rsidR="009C46BA" w:rsidRPr="007A7ECF">
        <w:t xml:space="preserve"> duct systems are warranted to be free from defects in material and workmanship, under normal use and service, for a period of </w:t>
      </w:r>
      <w:proofErr w:type="gramStart"/>
      <w:r w:rsidR="009C46BA" w:rsidRPr="007A7ECF">
        <w:t>20-years</w:t>
      </w:r>
      <w:proofErr w:type="gramEnd"/>
      <w:r w:rsidR="009C46BA" w:rsidRPr="007A7ECF">
        <w:t xml:space="preserve"> from the date of shipment. </w:t>
      </w:r>
    </w:p>
    <w:p w14:paraId="05195CE6" w14:textId="77777777" w:rsidR="009C46BA" w:rsidRPr="007A7ECF" w:rsidRDefault="009C46BA" w:rsidP="00795027">
      <w:pPr>
        <w:pStyle w:val="LetterStyle"/>
      </w:pPr>
      <w:r w:rsidRPr="007A7ECF">
        <w:t xml:space="preserve">This warranty shall not apply if: </w:t>
      </w:r>
    </w:p>
    <w:p w14:paraId="390D99CE" w14:textId="77777777" w:rsidR="009C46BA" w:rsidRPr="007A7ECF" w:rsidRDefault="009C46BA" w:rsidP="004F0AE6">
      <w:pPr>
        <w:pStyle w:val="NumberStyle"/>
      </w:pPr>
      <w:bookmarkStart w:id="0" w:name="2._The_equipment_is_not_installed_in_acc"/>
      <w:bookmarkEnd w:id="0"/>
      <w:r w:rsidRPr="007A7ECF">
        <w:t>The</w:t>
      </w:r>
      <w:r w:rsidRPr="007A7ECF">
        <w:rPr>
          <w:spacing w:val="-2"/>
        </w:rPr>
        <w:t xml:space="preserve"> </w:t>
      </w:r>
      <w:r w:rsidRPr="007A7ECF">
        <w:t>equipment</w:t>
      </w:r>
      <w:r w:rsidRPr="007A7ECF">
        <w:rPr>
          <w:spacing w:val="-4"/>
        </w:rPr>
        <w:t xml:space="preserve"> </w:t>
      </w:r>
      <w:r w:rsidRPr="007A7ECF">
        <w:t>is</w:t>
      </w:r>
      <w:r w:rsidRPr="007A7ECF">
        <w:rPr>
          <w:spacing w:val="-1"/>
        </w:rPr>
        <w:t xml:space="preserve"> </w:t>
      </w:r>
      <w:r w:rsidRPr="007A7ECF">
        <w:t>not</w:t>
      </w:r>
      <w:r w:rsidRPr="007A7ECF">
        <w:rPr>
          <w:spacing w:val="-3"/>
        </w:rPr>
        <w:t xml:space="preserve"> </w:t>
      </w:r>
      <w:r w:rsidRPr="007A7ECF">
        <w:t>installed</w:t>
      </w:r>
      <w:r w:rsidRPr="007A7ECF">
        <w:rPr>
          <w:spacing w:val="-2"/>
        </w:rPr>
        <w:t xml:space="preserve"> </w:t>
      </w:r>
      <w:r w:rsidRPr="007A7ECF">
        <w:t>by</w:t>
      </w:r>
      <w:r w:rsidRPr="007A7ECF">
        <w:rPr>
          <w:spacing w:val="-5"/>
        </w:rPr>
        <w:t xml:space="preserve"> </w:t>
      </w:r>
      <w:r w:rsidRPr="007A7ECF">
        <w:t>a</w:t>
      </w:r>
      <w:r w:rsidRPr="007A7ECF">
        <w:rPr>
          <w:spacing w:val="-1"/>
        </w:rPr>
        <w:t xml:space="preserve"> </w:t>
      </w:r>
      <w:r w:rsidRPr="007A7ECF">
        <w:t>qualified</w:t>
      </w:r>
      <w:r w:rsidRPr="007A7ECF">
        <w:rPr>
          <w:spacing w:val="-4"/>
        </w:rPr>
        <w:t xml:space="preserve"> </w:t>
      </w:r>
      <w:r w:rsidRPr="007A7ECF">
        <w:t>installer</w:t>
      </w:r>
      <w:r w:rsidRPr="007A7ECF">
        <w:rPr>
          <w:spacing w:val="-1"/>
        </w:rPr>
        <w:t xml:space="preserve"> </w:t>
      </w:r>
      <w:r w:rsidRPr="007A7ECF">
        <w:t>per</w:t>
      </w:r>
      <w:r w:rsidRPr="007A7ECF">
        <w:rPr>
          <w:spacing w:val="-5"/>
        </w:rPr>
        <w:t xml:space="preserve"> </w:t>
      </w:r>
      <w:r w:rsidRPr="007A7ECF">
        <w:t>this</w:t>
      </w:r>
      <w:r w:rsidRPr="007A7ECF">
        <w:rPr>
          <w:spacing w:val="-1"/>
        </w:rPr>
        <w:t xml:space="preserve"> </w:t>
      </w:r>
      <w:r w:rsidRPr="007A7ECF">
        <w:t>installation</w:t>
      </w:r>
      <w:r w:rsidRPr="007A7ECF">
        <w:rPr>
          <w:spacing w:val="-2"/>
        </w:rPr>
        <w:t xml:space="preserve"> </w:t>
      </w:r>
      <w:r w:rsidRPr="007A7ECF">
        <w:t>guide;</w:t>
      </w:r>
      <w:r w:rsidRPr="007A7ECF">
        <w:rPr>
          <w:spacing w:val="-4"/>
        </w:rPr>
        <w:t xml:space="preserve"> </w:t>
      </w:r>
      <w:r w:rsidRPr="007A7ECF">
        <w:t>the operation manual</w:t>
      </w:r>
      <w:r w:rsidRPr="007A7ECF">
        <w:rPr>
          <w:spacing w:val="-2"/>
        </w:rPr>
        <w:t xml:space="preserve"> </w:t>
      </w:r>
      <w:r w:rsidRPr="007A7ECF">
        <w:t>should</w:t>
      </w:r>
      <w:r w:rsidRPr="007A7ECF">
        <w:rPr>
          <w:spacing w:val="-2"/>
        </w:rPr>
        <w:t xml:space="preserve"> </w:t>
      </w:r>
      <w:r w:rsidRPr="007A7ECF">
        <w:t>be kept with the equipment once installation is</w:t>
      </w:r>
      <w:r w:rsidRPr="007A7ECF">
        <w:rPr>
          <w:spacing w:val="-7"/>
        </w:rPr>
        <w:t xml:space="preserve"> </w:t>
      </w:r>
      <w:r w:rsidRPr="007A7ECF">
        <w:t>complete.</w:t>
      </w:r>
    </w:p>
    <w:p w14:paraId="59D23ACB" w14:textId="01B66475" w:rsidR="009C46BA" w:rsidRPr="007A7ECF" w:rsidRDefault="009C46BA" w:rsidP="004F0AE6">
      <w:pPr>
        <w:pStyle w:val="NumberStyle"/>
      </w:pPr>
      <w:r w:rsidRPr="007A7ECF">
        <w:t xml:space="preserve">The equipment is not installed in accordance with Federal, State, Local </w:t>
      </w:r>
      <w:r w:rsidR="00D714A7" w:rsidRPr="007A7ECF">
        <w:t>codes,</w:t>
      </w:r>
      <w:r w:rsidRPr="007A7ECF">
        <w:t xml:space="preserve"> and</w:t>
      </w:r>
      <w:r w:rsidRPr="007A7ECF">
        <w:rPr>
          <w:spacing w:val="-18"/>
        </w:rPr>
        <w:t xml:space="preserve"> </w:t>
      </w:r>
      <w:r w:rsidRPr="007A7ECF">
        <w:t>regulations.</w:t>
      </w:r>
    </w:p>
    <w:p w14:paraId="7126581B" w14:textId="77777777" w:rsidR="009C46BA" w:rsidRPr="007A7ECF" w:rsidRDefault="009C46BA" w:rsidP="004F0AE6">
      <w:pPr>
        <w:pStyle w:val="NumberStyle"/>
      </w:pPr>
      <w:bookmarkStart w:id="1" w:name="3._The_equipment_design_or_sizing_is_not"/>
      <w:bookmarkEnd w:id="1"/>
      <w:r w:rsidRPr="007A7ECF">
        <w:t>The equipment design or sizing is not approved per MANUFACTURER’S</w:t>
      </w:r>
      <w:r w:rsidRPr="007A7ECF">
        <w:rPr>
          <w:spacing w:val="-21"/>
        </w:rPr>
        <w:t xml:space="preserve"> </w:t>
      </w:r>
      <w:r w:rsidRPr="007A7ECF">
        <w:t>specifications.</w:t>
      </w:r>
    </w:p>
    <w:p w14:paraId="670F0642" w14:textId="77777777" w:rsidR="009C46BA" w:rsidRPr="007A7ECF" w:rsidRDefault="009C46BA" w:rsidP="004F0AE6">
      <w:pPr>
        <w:pStyle w:val="NumberStyle"/>
      </w:pPr>
      <w:bookmarkStart w:id="2" w:name="4._The_equipment_is_misused,_neglected,_"/>
      <w:bookmarkEnd w:id="2"/>
      <w:r w:rsidRPr="007A7ECF">
        <w:t>The equipment is misused, neglected, or not maintained per the MANUFACTURER’S</w:t>
      </w:r>
      <w:r w:rsidRPr="007A7ECF">
        <w:rPr>
          <w:spacing w:val="-39"/>
        </w:rPr>
        <w:t xml:space="preserve"> </w:t>
      </w:r>
      <w:r w:rsidRPr="007A7ECF">
        <w:t>maintenance instructions.</w:t>
      </w:r>
    </w:p>
    <w:p w14:paraId="466FF4F5" w14:textId="6AE7B5EE" w:rsidR="009C46BA" w:rsidRPr="007A7ECF" w:rsidRDefault="009C46BA" w:rsidP="004F0AE6">
      <w:pPr>
        <w:pStyle w:val="NumberStyle"/>
      </w:pPr>
      <w:bookmarkStart w:id="3" w:name="5._The_equipment_is_exposed_to_elevated_"/>
      <w:bookmarkStart w:id="4" w:name="_Hlk78459667"/>
      <w:bookmarkEnd w:id="3"/>
      <w:r w:rsidRPr="007A7ECF">
        <w:lastRenderedPageBreak/>
        <w:t>The</w:t>
      </w:r>
      <w:r w:rsidRPr="007A7ECF">
        <w:rPr>
          <w:spacing w:val="-3"/>
        </w:rPr>
        <w:t xml:space="preserve"> </w:t>
      </w:r>
      <w:r w:rsidRPr="007A7ECF">
        <w:t>equipment</w:t>
      </w:r>
      <w:r w:rsidRPr="007A7ECF">
        <w:rPr>
          <w:spacing w:val="-3"/>
        </w:rPr>
        <w:t xml:space="preserve"> </w:t>
      </w:r>
      <w:r w:rsidRPr="007A7ECF">
        <w:t>is</w:t>
      </w:r>
      <w:r w:rsidRPr="007A7ECF">
        <w:rPr>
          <w:spacing w:val="-5"/>
        </w:rPr>
        <w:t xml:space="preserve"> </w:t>
      </w:r>
      <w:r w:rsidRPr="007A7ECF">
        <w:t>exposed</w:t>
      </w:r>
      <w:r w:rsidRPr="007A7ECF">
        <w:rPr>
          <w:spacing w:val="-2"/>
        </w:rPr>
        <w:t xml:space="preserve"> </w:t>
      </w:r>
      <w:r w:rsidRPr="007A7ECF">
        <w:t>to</w:t>
      </w:r>
      <w:r w:rsidRPr="007A7ECF">
        <w:rPr>
          <w:spacing w:val="-7"/>
        </w:rPr>
        <w:t xml:space="preserve"> </w:t>
      </w:r>
      <w:r w:rsidRPr="007A7ECF">
        <w:t>elevated</w:t>
      </w:r>
      <w:r w:rsidRPr="007A7ECF">
        <w:rPr>
          <w:spacing w:val="-7"/>
        </w:rPr>
        <w:t xml:space="preserve"> </w:t>
      </w:r>
      <w:r w:rsidRPr="007A7ECF">
        <w:t>temperatures</w:t>
      </w:r>
      <w:r w:rsidRPr="007A7ECF">
        <w:rPr>
          <w:spacing w:val="-5"/>
        </w:rPr>
        <w:t xml:space="preserve"> </w:t>
      </w:r>
      <w:r w:rsidRPr="007A7ECF">
        <w:t>due</w:t>
      </w:r>
      <w:r w:rsidRPr="007A7ECF">
        <w:rPr>
          <w:spacing w:val="-2"/>
        </w:rPr>
        <w:t xml:space="preserve"> </w:t>
      </w:r>
      <w:r w:rsidRPr="007A7ECF">
        <w:t>to</w:t>
      </w:r>
      <w:r w:rsidRPr="007A7ECF">
        <w:rPr>
          <w:spacing w:val="-7"/>
        </w:rPr>
        <w:t xml:space="preserve"> </w:t>
      </w:r>
      <w:r w:rsidRPr="007A7ECF">
        <w:t>a</w:t>
      </w:r>
      <w:r w:rsidRPr="007A7ECF">
        <w:rPr>
          <w:spacing w:val="-2"/>
        </w:rPr>
        <w:t xml:space="preserve"> </w:t>
      </w:r>
      <w:r w:rsidRPr="007A7ECF">
        <w:t>fire</w:t>
      </w:r>
      <w:r w:rsidRPr="007A7ECF">
        <w:rPr>
          <w:spacing w:val="-7"/>
        </w:rPr>
        <w:t xml:space="preserve"> </w:t>
      </w:r>
      <w:r w:rsidRPr="007A7ECF">
        <w:t>originating</w:t>
      </w:r>
      <w:r w:rsidRPr="007A7ECF">
        <w:rPr>
          <w:spacing w:val="-2"/>
        </w:rPr>
        <w:t xml:space="preserve"> </w:t>
      </w:r>
      <w:r w:rsidRPr="007A7ECF">
        <w:t>in</w:t>
      </w:r>
      <w:r w:rsidRPr="007A7ECF">
        <w:rPr>
          <w:spacing w:val="-6"/>
        </w:rPr>
        <w:t xml:space="preserve"> </w:t>
      </w:r>
      <w:r w:rsidRPr="007A7ECF">
        <w:t>the</w:t>
      </w:r>
      <w:r w:rsidRPr="007A7ECF">
        <w:rPr>
          <w:spacing w:val="-7"/>
        </w:rPr>
        <w:t xml:space="preserve"> </w:t>
      </w:r>
      <w:r w:rsidRPr="007A7ECF">
        <w:t>building,</w:t>
      </w:r>
      <w:r w:rsidRPr="007A7ECF">
        <w:rPr>
          <w:spacing w:val="-9"/>
        </w:rPr>
        <w:t xml:space="preserve"> </w:t>
      </w:r>
      <w:r w:rsidR="00443405" w:rsidRPr="007A7ECF">
        <w:t>supply duct, or Rooftop Unit (RTU).</w:t>
      </w:r>
    </w:p>
    <w:p w14:paraId="501532D2" w14:textId="77777777" w:rsidR="009C46BA" w:rsidRPr="007A7ECF" w:rsidRDefault="009C46BA" w:rsidP="004F0AE6">
      <w:pPr>
        <w:pStyle w:val="NumberStyle"/>
      </w:pPr>
      <w:bookmarkStart w:id="5" w:name="6._The_equipment_is_not_operated_within_"/>
      <w:bookmarkEnd w:id="4"/>
      <w:bookmarkEnd w:id="5"/>
      <w:r w:rsidRPr="007A7ECF">
        <w:t>The equipment is not operated within its published</w:t>
      </w:r>
      <w:r w:rsidRPr="007A7ECF">
        <w:rPr>
          <w:spacing w:val="-6"/>
        </w:rPr>
        <w:t xml:space="preserve"> </w:t>
      </w:r>
      <w:r w:rsidRPr="007A7ECF">
        <w:t>capacity.</w:t>
      </w:r>
    </w:p>
    <w:p w14:paraId="584B77A2" w14:textId="77777777" w:rsidR="009C46BA" w:rsidRPr="007A7ECF" w:rsidRDefault="009C46BA" w:rsidP="004F0AE6">
      <w:pPr>
        <w:pStyle w:val="NumberStyle"/>
      </w:pPr>
      <w:bookmarkStart w:id="6" w:name="7._The_equipment_is_operated,_tested,_or"/>
      <w:bookmarkEnd w:id="6"/>
      <w:r w:rsidRPr="007A7ECF">
        <w:t>The</w:t>
      </w:r>
      <w:r w:rsidRPr="007A7ECF">
        <w:rPr>
          <w:spacing w:val="-7"/>
        </w:rPr>
        <w:t xml:space="preserve"> </w:t>
      </w:r>
      <w:r w:rsidRPr="007A7ECF">
        <w:t>equipment</w:t>
      </w:r>
      <w:r w:rsidRPr="007A7ECF">
        <w:rPr>
          <w:spacing w:val="-8"/>
        </w:rPr>
        <w:t xml:space="preserve"> </w:t>
      </w:r>
      <w:r w:rsidRPr="007A7ECF">
        <w:t>is</w:t>
      </w:r>
      <w:r w:rsidRPr="007A7ECF">
        <w:rPr>
          <w:spacing w:val="-9"/>
        </w:rPr>
        <w:t xml:space="preserve"> </w:t>
      </w:r>
      <w:r w:rsidRPr="007A7ECF">
        <w:t>operated,</w:t>
      </w:r>
      <w:r w:rsidRPr="007A7ECF">
        <w:rPr>
          <w:spacing w:val="-3"/>
        </w:rPr>
        <w:t xml:space="preserve"> </w:t>
      </w:r>
      <w:r w:rsidRPr="007A7ECF">
        <w:t>tested,</w:t>
      </w:r>
      <w:r w:rsidRPr="007A7ECF">
        <w:rPr>
          <w:spacing w:val="-8"/>
        </w:rPr>
        <w:t xml:space="preserve"> </w:t>
      </w:r>
      <w:r w:rsidRPr="007A7ECF">
        <w:t>or</w:t>
      </w:r>
      <w:r w:rsidRPr="007A7ECF">
        <w:rPr>
          <w:spacing w:val="-5"/>
        </w:rPr>
        <w:t xml:space="preserve"> </w:t>
      </w:r>
      <w:r w:rsidRPr="007A7ECF">
        <w:t>stored</w:t>
      </w:r>
      <w:r w:rsidRPr="007A7ECF">
        <w:rPr>
          <w:spacing w:val="-11"/>
        </w:rPr>
        <w:t xml:space="preserve"> </w:t>
      </w:r>
      <w:r w:rsidRPr="007A7ECF">
        <w:t>in</w:t>
      </w:r>
      <w:r w:rsidRPr="007A7ECF">
        <w:rPr>
          <w:spacing w:val="-11"/>
        </w:rPr>
        <w:t xml:space="preserve"> </w:t>
      </w:r>
      <w:r w:rsidRPr="007A7ECF">
        <w:t>the</w:t>
      </w:r>
      <w:r w:rsidRPr="007A7ECF">
        <w:rPr>
          <w:spacing w:val="-6"/>
        </w:rPr>
        <w:t xml:space="preserve"> </w:t>
      </w:r>
      <w:r w:rsidRPr="007A7ECF">
        <w:t>presence</w:t>
      </w:r>
      <w:r w:rsidRPr="007A7ECF">
        <w:rPr>
          <w:spacing w:val="-6"/>
        </w:rPr>
        <w:t xml:space="preserve"> </w:t>
      </w:r>
      <w:r w:rsidRPr="007A7ECF">
        <w:t>of</w:t>
      </w:r>
      <w:r w:rsidRPr="007A7ECF">
        <w:rPr>
          <w:spacing w:val="-8"/>
        </w:rPr>
        <w:t xml:space="preserve"> </w:t>
      </w:r>
      <w:r w:rsidRPr="007A7ECF">
        <w:t>chlorines,</w:t>
      </w:r>
      <w:r w:rsidRPr="007A7ECF">
        <w:rPr>
          <w:spacing w:val="-9"/>
        </w:rPr>
        <w:t xml:space="preserve"> </w:t>
      </w:r>
      <w:r w:rsidRPr="007A7ECF">
        <w:t>solvents,</w:t>
      </w:r>
      <w:r w:rsidRPr="007A7ECF">
        <w:rPr>
          <w:spacing w:val="-8"/>
        </w:rPr>
        <w:t xml:space="preserve"> </w:t>
      </w:r>
      <w:r w:rsidRPr="007A7ECF">
        <w:t>refrigerant</w:t>
      </w:r>
      <w:r w:rsidRPr="007A7ECF">
        <w:rPr>
          <w:spacing w:val="-3"/>
        </w:rPr>
        <w:t xml:space="preserve"> </w:t>
      </w:r>
      <w:r w:rsidRPr="007A7ECF">
        <w:t>vapors, caustic substances, halogenated compounds, or other conditions that could cause condensation of corrosive materials within or on the</w:t>
      </w:r>
      <w:r w:rsidRPr="007A7ECF">
        <w:rPr>
          <w:spacing w:val="-8"/>
        </w:rPr>
        <w:t xml:space="preserve"> </w:t>
      </w:r>
      <w:r w:rsidRPr="007A7ECF">
        <w:t>system.</w:t>
      </w:r>
    </w:p>
    <w:p w14:paraId="6239576B" w14:textId="77777777" w:rsidR="009C46BA" w:rsidRPr="007A7ECF" w:rsidRDefault="009C46BA" w:rsidP="004F0AE6">
      <w:pPr>
        <w:pStyle w:val="NumberStyle"/>
      </w:pPr>
      <w:bookmarkStart w:id="7" w:name="8._The_equipment_is_substituted_or_conne"/>
      <w:bookmarkEnd w:id="7"/>
      <w:r w:rsidRPr="007A7ECF">
        <w:t>The equipment is substituted or connected with parts not manufactured per Original</w:t>
      </w:r>
      <w:r w:rsidRPr="007A7ECF">
        <w:rPr>
          <w:spacing w:val="-34"/>
        </w:rPr>
        <w:t xml:space="preserve"> </w:t>
      </w:r>
      <w:r w:rsidRPr="007A7ECF">
        <w:t>Equipment Manufacturer.</w:t>
      </w:r>
    </w:p>
    <w:p w14:paraId="4CDB8E58" w14:textId="77777777" w:rsidR="009C46BA" w:rsidRPr="007A7ECF" w:rsidRDefault="009C46BA" w:rsidP="004F0AE6">
      <w:pPr>
        <w:pStyle w:val="NumberStyle"/>
        <w:spacing w:after="120"/>
      </w:pPr>
      <w:bookmarkStart w:id="8" w:name="9._The_invoice_is_not_paid_within_the_te"/>
      <w:bookmarkEnd w:id="8"/>
      <w:r w:rsidRPr="007A7ECF">
        <w:t>The invoice is not paid within the terms of the sales</w:t>
      </w:r>
      <w:r w:rsidRPr="007A7ECF">
        <w:rPr>
          <w:spacing w:val="-7"/>
        </w:rPr>
        <w:t xml:space="preserve"> </w:t>
      </w:r>
      <w:r w:rsidRPr="007A7ECF">
        <w:t>agreement.</w:t>
      </w:r>
    </w:p>
    <w:p w14:paraId="1DF0A415" w14:textId="77777777" w:rsidR="009C46BA" w:rsidRPr="007A7ECF" w:rsidRDefault="009C46BA" w:rsidP="004F0AE6">
      <w:pPr>
        <w:pStyle w:val="LetterStyle"/>
      </w:pPr>
      <w:r w:rsidRPr="007A7ECF">
        <w:t xml:space="preserve">The manufacturer shall not be liable for incidental and consequential losses and damages potentially attributable to malfunctioning equipment.  Should any part of the equipment prove to be defective in material or workmanship within the 20-year warranty period, upon examination by the manufacturer, such part will be repaired or replaced by </w:t>
      </w:r>
      <w:proofErr w:type="gramStart"/>
      <w:r w:rsidRPr="007A7ECF">
        <w:t>manufacturer</w:t>
      </w:r>
      <w:proofErr w:type="gramEnd"/>
      <w:r w:rsidRPr="007A7ECF">
        <w:t xml:space="preserve"> at no charge.  The buyer shall pay all labor costs incurred in connection with such repair or replacement.  Equipment shall not be returned without </w:t>
      </w:r>
      <w:proofErr w:type="gramStart"/>
      <w:r w:rsidRPr="007A7ECF">
        <w:t>manufacturer’s</w:t>
      </w:r>
      <w:proofErr w:type="gramEnd"/>
      <w:r w:rsidRPr="007A7ECF">
        <w:t xml:space="preserve"> prior authorization, and all returned equipment shall be shipped by the buyer, freight prepaid to a destination determined by the manufacturer.</w:t>
      </w:r>
    </w:p>
    <w:p w14:paraId="33D37280" w14:textId="77777777" w:rsidR="009C46BA" w:rsidRPr="007A7ECF" w:rsidRDefault="009C46BA" w:rsidP="009C46BA">
      <w:pPr>
        <w:keepNext/>
        <w:spacing w:before="240"/>
        <w:rPr>
          <w:rFonts w:ascii="Arial" w:hAnsi="Arial" w:cs="Arial"/>
          <w:sz w:val="22"/>
          <w:szCs w:val="22"/>
        </w:rPr>
      </w:pPr>
      <w:r w:rsidRPr="007A7ECF">
        <w:rPr>
          <w:rFonts w:ascii="Arial" w:hAnsi="Arial" w:cs="Arial"/>
          <w:b/>
          <w:sz w:val="22"/>
          <w:szCs w:val="22"/>
        </w:rPr>
        <w:t xml:space="preserve">PART 2 </w:t>
      </w:r>
      <w:r w:rsidRPr="007A7ECF">
        <w:rPr>
          <w:rFonts w:ascii="Arial" w:hAnsi="Arial" w:cs="Arial"/>
          <w:b/>
          <w:sz w:val="22"/>
          <w:szCs w:val="22"/>
        </w:rPr>
        <w:noBreakHyphen/>
        <w:t xml:space="preserve"> PRODUCTS</w:t>
      </w:r>
    </w:p>
    <w:p w14:paraId="51DC6D2B" w14:textId="77777777" w:rsidR="009C46BA" w:rsidRPr="007A7ECF" w:rsidRDefault="009C46BA" w:rsidP="001F4F2C">
      <w:pPr>
        <w:pStyle w:val="CSI21"/>
      </w:pPr>
      <w:r w:rsidRPr="007A7ECF">
        <w:t>GENERAL</w:t>
      </w:r>
    </w:p>
    <w:p w14:paraId="1054EE34" w14:textId="1BFEA859" w:rsidR="009C46BA" w:rsidRPr="007A7ECF" w:rsidRDefault="009C46BA" w:rsidP="00731461">
      <w:pPr>
        <w:pStyle w:val="Level2"/>
        <w:numPr>
          <w:ilvl w:val="1"/>
          <w:numId w:val="6"/>
        </w:numPr>
        <w:tabs>
          <w:tab w:val="left" w:pos="-1440"/>
        </w:tabs>
        <w:spacing w:before="60"/>
        <w:rPr>
          <w:rFonts w:ascii="Arial" w:hAnsi="Arial" w:cs="Arial"/>
          <w:sz w:val="22"/>
          <w:szCs w:val="22"/>
        </w:rPr>
      </w:pPr>
      <w:r w:rsidRPr="007A7ECF">
        <w:rPr>
          <w:rFonts w:ascii="Arial" w:hAnsi="Arial" w:cs="Arial"/>
          <w:sz w:val="22"/>
          <w:szCs w:val="22"/>
        </w:rPr>
        <w:t xml:space="preserve">Intended for use with Rooftop Units (RTU’s) or Dedicated Outdoor Air Systems (DOAS) to deliver and diffuse supply air to </w:t>
      </w:r>
      <w:proofErr w:type="gramStart"/>
      <w:r w:rsidRPr="007A7ECF">
        <w:rPr>
          <w:rFonts w:ascii="Arial" w:hAnsi="Arial" w:cs="Arial"/>
          <w:sz w:val="22"/>
          <w:szCs w:val="22"/>
        </w:rPr>
        <w:t>the space</w:t>
      </w:r>
      <w:proofErr w:type="gramEnd"/>
      <w:r w:rsidRPr="007A7ECF">
        <w:rPr>
          <w:rFonts w:ascii="Arial" w:hAnsi="Arial" w:cs="Arial"/>
          <w:sz w:val="22"/>
          <w:szCs w:val="22"/>
        </w:rPr>
        <w:t xml:space="preserve">. </w:t>
      </w:r>
    </w:p>
    <w:p w14:paraId="138D1555" w14:textId="2B25757D" w:rsidR="00E64B36" w:rsidRPr="007A7ECF" w:rsidRDefault="0079146B" w:rsidP="00731461">
      <w:pPr>
        <w:pStyle w:val="Level2"/>
        <w:numPr>
          <w:ilvl w:val="1"/>
          <w:numId w:val="6"/>
        </w:numPr>
        <w:tabs>
          <w:tab w:val="left" w:pos="-1440"/>
        </w:tabs>
        <w:spacing w:before="60"/>
        <w:rPr>
          <w:rFonts w:ascii="Arial" w:hAnsi="Arial" w:cs="Arial"/>
          <w:sz w:val="22"/>
          <w:szCs w:val="22"/>
        </w:rPr>
      </w:pPr>
      <w:bookmarkStart w:id="9" w:name="_Hlk102555422"/>
      <w:r w:rsidRPr="007A7ECF">
        <w:rPr>
          <w:rFonts w:ascii="Arial" w:hAnsi="Arial" w:cs="Arial"/>
          <w:sz w:val="22"/>
          <w:szCs w:val="22"/>
        </w:rPr>
        <w:t>Noise reducers are intended for use with Perforated Supply Duct.</w:t>
      </w:r>
    </w:p>
    <w:bookmarkEnd w:id="9"/>
    <w:p w14:paraId="254303BB" w14:textId="31F9905C" w:rsidR="009C46BA" w:rsidRPr="007A7ECF" w:rsidRDefault="009C46BA" w:rsidP="001F4F2C">
      <w:pPr>
        <w:pStyle w:val="CSI21"/>
      </w:pPr>
      <w:r w:rsidRPr="007A7ECF">
        <w:t>CONSTRUCTION</w:t>
      </w:r>
      <w:r w:rsidR="000F3029" w:rsidRPr="007A7ECF">
        <w:t xml:space="preserve"> – SUPPLY DUCT</w:t>
      </w:r>
    </w:p>
    <w:p w14:paraId="16F2D150" w14:textId="71EC909E" w:rsidR="009C46BA" w:rsidRPr="007A7ECF" w:rsidRDefault="00443405" w:rsidP="00B65FF3">
      <w:pPr>
        <w:pStyle w:val="LetterStyle"/>
        <w:numPr>
          <w:ilvl w:val="1"/>
          <w:numId w:val="14"/>
        </w:numPr>
      </w:pPr>
      <w:r w:rsidRPr="007A7ECF">
        <w:t>Inner d</w:t>
      </w:r>
      <w:r w:rsidR="009C46BA" w:rsidRPr="007A7ECF">
        <w:t>uct shall be constructed of .024” thick stainless steel for diameters 5" through 24" and .036” thick stainless steel for diameters 26” through 36”.</w:t>
      </w:r>
    </w:p>
    <w:p w14:paraId="1B74EF84" w14:textId="7C43CEA2" w:rsidR="00443405" w:rsidRPr="007A7ECF" w:rsidRDefault="00443405" w:rsidP="00B65FF3">
      <w:pPr>
        <w:pStyle w:val="LetterStyle"/>
      </w:pPr>
      <w:proofErr w:type="gramStart"/>
      <w:r w:rsidRPr="007A7ECF">
        <w:t>Outer</w:t>
      </w:r>
      <w:proofErr w:type="gramEnd"/>
      <w:r w:rsidRPr="007A7ECF">
        <w:t xml:space="preserve"> duct section wall shall be constructed of stainless steel at a minimum of .024" thickness.</w:t>
      </w:r>
    </w:p>
    <w:p w14:paraId="230A5A17" w14:textId="4777E468" w:rsidR="00443405" w:rsidRPr="007A7ECF" w:rsidRDefault="00443405" w:rsidP="00B65FF3">
      <w:pPr>
        <w:pStyle w:val="LetterStyle"/>
      </w:pPr>
      <w:r w:rsidRPr="007A7ECF">
        <w:t>Duct shall inc</w:t>
      </w:r>
      <w:r w:rsidR="00D94111" w:rsidRPr="007A7ECF">
        <w:t>lude</w:t>
      </w:r>
      <w:r w:rsidRPr="007A7ECF">
        <w:t xml:space="preserve"> layers of </w:t>
      </w:r>
      <w:r w:rsidR="00D94111" w:rsidRPr="007A7ECF">
        <w:t xml:space="preserve">Microlite FSK formaldehyde-free fiberglass </w:t>
      </w:r>
      <w:r w:rsidR="00D714A7" w:rsidRPr="007A7ECF">
        <w:t>insulation between</w:t>
      </w:r>
      <w:r w:rsidRPr="007A7ECF">
        <w:t xml:space="preserve"> the inner and outer wall</w:t>
      </w:r>
      <w:r w:rsidR="00D94111" w:rsidRPr="007A7ECF">
        <w:t xml:space="preserve"> to meet specified R value requirements</w:t>
      </w:r>
      <w:r w:rsidRPr="007A7ECF">
        <w:t>.</w:t>
      </w:r>
    </w:p>
    <w:p w14:paraId="7C549C43" w14:textId="77777777" w:rsidR="009C46BA" w:rsidRDefault="009C46BA" w:rsidP="00B65FF3">
      <w:pPr>
        <w:pStyle w:val="LetterStyle"/>
      </w:pPr>
      <w:r w:rsidRPr="007A7ECF">
        <w:t>Duct sections shall be held together by the means of a formed V clamp. V clamp hardware shall be of the hex-head type with flanged stops and tapered "lead in" threads.</w:t>
      </w:r>
    </w:p>
    <w:p w14:paraId="33F08B99" w14:textId="77777777" w:rsidR="000D4226" w:rsidRPr="007A7ECF" w:rsidRDefault="009C46BA" w:rsidP="000D4226">
      <w:pPr>
        <w:pStyle w:val="LetterStyle"/>
      </w:pPr>
      <w:r w:rsidRPr="007A7ECF">
        <w:t>Duct joints shall be sealed with light-duty blended EPDM foam gasket.</w:t>
      </w:r>
    </w:p>
    <w:p w14:paraId="1D8C8962" w14:textId="6BCE1F43" w:rsidR="000D4226" w:rsidRPr="007A7ECF" w:rsidRDefault="000D4226" w:rsidP="001F4F2C">
      <w:pPr>
        <w:pStyle w:val="CSI21"/>
      </w:pPr>
      <w:bookmarkStart w:id="10" w:name="_Hlk102555472"/>
      <w:r w:rsidRPr="007A7ECF">
        <w:t>CONSTRUCTION – SUPPLY DUCT</w:t>
      </w:r>
    </w:p>
    <w:p w14:paraId="22A7F7EA" w14:textId="77777777" w:rsidR="000D4226" w:rsidRPr="007A7ECF" w:rsidRDefault="000D4226" w:rsidP="000D4226">
      <w:pPr>
        <w:pStyle w:val="LetterStyle"/>
        <w:numPr>
          <w:ilvl w:val="1"/>
          <w:numId w:val="22"/>
        </w:numPr>
      </w:pPr>
      <w:bookmarkStart w:id="11" w:name="_Hlk102545219"/>
      <w:proofErr w:type="gramStart"/>
      <w:r w:rsidRPr="007A7ECF">
        <w:t>Inner</w:t>
      </w:r>
      <w:proofErr w:type="gramEnd"/>
      <w:r w:rsidRPr="007A7ECF">
        <w:t xml:space="preserve"> duct shall be constructed of .030” thick perforated aluminized steel.</w:t>
      </w:r>
    </w:p>
    <w:p w14:paraId="020FE2E4" w14:textId="77777777" w:rsidR="000D4226" w:rsidRPr="007A7ECF" w:rsidRDefault="000D4226" w:rsidP="000D4226">
      <w:pPr>
        <w:pStyle w:val="LetterStyle"/>
        <w:numPr>
          <w:ilvl w:val="1"/>
          <w:numId w:val="22"/>
        </w:numPr>
      </w:pPr>
      <w:proofErr w:type="gramStart"/>
      <w:r w:rsidRPr="007A7ECF">
        <w:t>Outer</w:t>
      </w:r>
      <w:proofErr w:type="gramEnd"/>
      <w:r w:rsidRPr="007A7ECF">
        <w:t xml:space="preserve"> duct section wall shall be constructed of stainless steel at a minimum of .024" thickness.</w:t>
      </w:r>
    </w:p>
    <w:p w14:paraId="49103236" w14:textId="77777777" w:rsidR="000D4226" w:rsidRPr="007A7ECF" w:rsidRDefault="000D4226" w:rsidP="000D4226">
      <w:pPr>
        <w:pStyle w:val="LetterStyle"/>
        <w:numPr>
          <w:ilvl w:val="1"/>
          <w:numId w:val="22"/>
        </w:numPr>
      </w:pPr>
      <w:r w:rsidRPr="007A7ECF">
        <w:t>Noise Reducer shall include one layer of acoustic media equal to or less than the combustion ratings noted below when tested in accordance with ASTM-E84 or UL723:</w:t>
      </w:r>
    </w:p>
    <w:p w14:paraId="063B6860" w14:textId="77777777" w:rsidR="000D4226" w:rsidRPr="007A7ECF" w:rsidRDefault="000D4226" w:rsidP="000D4226">
      <w:pPr>
        <w:pStyle w:val="NumberStyle"/>
        <w:numPr>
          <w:ilvl w:val="2"/>
          <w:numId w:val="22"/>
        </w:numPr>
      </w:pPr>
      <w:r w:rsidRPr="007A7ECF">
        <w:t>Flame Spread Classification: &lt;</w:t>
      </w:r>
      <w:proofErr w:type="gramStart"/>
      <w:r w:rsidRPr="007A7ECF">
        <w:t>25</w:t>
      </w:r>
      <w:proofErr w:type="gramEnd"/>
    </w:p>
    <w:p w14:paraId="607F01D0" w14:textId="77777777" w:rsidR="000D4226" w:rsidRPr="007A7ECF" w:rsidRDefault="000D4226" w:rsidP="000D4226">
      <w:pPr>
        <w:pStyle w:val="NumberStyle"/>
        <w:numPr>
          <w:ilvl w:val="2"/>
          <w:numId w:val="22"/>
        </w:numPr>
      </w:pPr>
      <w:r w:rsidRPr="007A7ECF">
        <w:lastRenderedPageBreak/>
        <w:t>Smoke Development Rating: &gt;50</w:t>
      </w:r>
    </w:p>
    <w:p w14:paraId="495D5B83" w14:textId="3AB15A6F" w:rsidR="000D4226" w:rsidRPr="007A7ECF" w:rsidRDefault="000D4226" w:rsidP="000D4226">
      <w:pPr>
        <w:pStyle w:val="LetterStyle"/>
        <w:numPr>
          <w:ilvl w:val="1"/>
          <w:numId w:val="22"/>
        </w:numPr>
        <w:tabs>
          <w:tab w:val="clear" w:pos="720"/>
        </w:tabs>
      </w:pPr>
      <w:r w:rsidRPr="007A7ECF">
        <w:t>Noise Reducer joints shall be sealed with light-duty blended EPDM foam gasket.</w:t>
      </w:r>
      <w:bookmarkEnd w:id="10"/>
      <w:bookmarkEnd w:id="11"/>
    </w:p>
    <w:p w14:paraId="55DC1828" w14:textId="7C0F1E25" w:rsidR="009C46BA" w:rsidRPr="007A7ECF" w:rsidRDefault="009C46BA" w:rsidP="009C46BA">
      <w:pPr>
        <w:keepNext/>
        <w:spacing w:before="240"/>
        <w:rPr>
          <w:rFonts w:ascii="Arial" w:hAnsi="Arial" w:cs="Arial"/>
          <w:sz w:val="22"/>
          <w:szCs w:val="22"/>
        </w:rPr>
      </w:pPr>
      <w:r w:rsidRPr="007A7ECF">
        <w:rPr>
          <w:rFonts w:ascii="Arial" w:hAnsi="Arial" w:cs="Arial"/>
          <w:b/>
          <w:sz w:val="22"/>
          <w:szCs w:val="22"/>
        </w:rPr>
        <w:t xml:space="preserve">PART 3 </w:t>
      </w:r>
      <w:r w:rsidRPr="007A7ECF">
        <w:rPr>
          <w:rFonts w:ascii="Arial" w:hAnsi="Arial" w:cs="Arial"/>
          <w:b/>
          <w:sz w:val="22"/>
          <w:szCs w:val="22"/>
        </w:rPr>
        <w:noBreakHyphen/>
        <w:t xml:space="preserve"> EXECUTION</w:t>
      </w:r>
    </w:p>
    <w:p w14:paraId="7797ABB7" w14:textId="77777777" w:rsidR="009C46BA" w:rsidRPr="007A7ECF" w:rsidRDefault="009C46BA" w:rsidP="001F4F2C">
      <w:pPr>
        <w:pStyle w:val="CSI31"/>
      </w:pPr>
      <w:r w:rsidRPr="007A7ECF">
        <w:t>EXAMINATION</w:t>
      </w:r>
    </w:p>
    <w:p w14:paraId="10A38EFC" w14:textId="77777777" w:rsidR="009C46BA" w:rsidRPr="007A7ECF" w:rsidRDefault="009C46BA" w:rsidP="00B65FF3">
      <w:pPr>
        <w:pStyle w:val="LetterStyle"/>
        <w:numPr>
          <w:ilvl w:val="1"/>
          <w:numId w:val="15"/>
        </w:numPr>
      </w:pPr>
      <w:r w:rsidRPr="007A7ECF">
        <w:t>Examine areas and conditions for compliance with requirements for installation tolerances and other conditions affecting performance of work.</w:t>
      </w:r>
    </w:p>
    <w:p w14:paraId="6DB104A1" w14:textId="77777777" w:rsidR="009C46BA" w:rsidRPr="007A7ECF" w:rsidRDefault="009C46BA" w:rsidP="00B65FF3">
      <w:pPr>
        <w:pStyle w:val="LetterStyle"/>
      </w:pPr>
      <w:r w:rsidRPr="007A7ECF">
        <w:t xml:space="preserve">If unsatisfactory conditions exist, correct conditions prior to installation. </w:t>
      </w:r>
    </w:p>
    <w:p w14:paraId="3B0B7F56" w14:textId="77777777" w:rsidR="009C46BA" w:rsidRPr="007A7ECF" w:rsidRDefault="009C46BA" w:rsidP="001F4F2C">
      <w:pPr>
        <w:pStyle w:val="CSI31"/>
      </w:pPr>
      <w:r w:rsidRPr="007A7ECF">
        <w:t>APPLICATION</w:t>
      </w:r>
    </w:p>
    <w:p w14:paraId="4320E0FB" w14:textId="32A2507E" w:rsidR="009C46BA" w:rsidRDefault="009C46BA" w:rsidP="000F3029">
      <w:pPr>
        <w:pStyle w:val="Level2"/>
        <w:numPr>
          <w:ilvl w:val="1"/>
          <w:numId w:val="9"/>
        </w:numPr>
        <w:tabs>
          <w:tab w:val="left" w:pos="-1440"/>
        </w:tabs>
        <w:spacing w:before="60" w:after="60"/>
        <w:rPr>
          <w:rFonts w:ascii="Arial" w:hAnsi="Arial" w:cs="Arial"/>
          <w:color w:val="000000"/>
          <w:sz w:val="22"/>
          <w:szCs w:val="22"/>
        </w:rPr>
      </w:pPr>
      <w:r w:rsidRPr="007A7ECF">
        <w:rPr>
          <w:rFonts w:ascii="Arial" w:hAnsi="Arial" w:cs="Arial"/>
          <w:color w:val="000000"/>
          <w:sz w:val="22"/>
          <w:szCs w:val="22"/>
        </w:rPr>
        <w:t xml:space="preserve">Suitable for use in commercial and industrial space requiring </w:t>
      </w:r>
      <w:r w:rsidR="00D94111" w:rsidRPr="007A7ECF">
        <w:rPr>
          <w:rFonts w:ascii="Arial" w:hAnsi="Arial" w:cs="Arial"/>
          <w:color w:val="000000"/>
          <w:sz w:val="22"/>
          <w:szCs w:val="22"/>
        </w:rPr>
        <w:t xml:space="preserve">double wall </w:t>
      </w:r>
      <w:r w:rsidRPr="007A7ECF">
        <w:rPr>
          <w:rFonts w:ascii="Arial" w:hAnsi="Arial" w:cs="Arial"/>
          <w:color w:val="000000"/>
          <w:sz w:val="22"/>
          <w:szCs w:val="22"/>
        </w:rPr>
        <w:t>supply duct systems.</w:t>
      </w:r>
    </w:p>
    <w:p w14:paraId="5F63D5BF" w14:textId="77777777" w:rsidR="009C46BA" w:rsidRPr="007A7ECF" w:rsidRDefault="009C46BA" w:rsidP="001F4F2C">
      <w:pPr>
        <w:pStyle w:val="CSI31"/>
      </w:pPr>
      <w:r w:rsidRPr="007A7ECF">
        <w:t>INSTALLATION</w:t>
      </w:r>
    </w:p>
    <w:p w14:paraId="140BF50E" w14:textId="77777777" w:rsidR="009C46BA" w:rsidRDefault="009C46BA" w:rsidP="000F3029">
      <w:pPr>
        <w:pStyle w:val="Level2"/>
        <w:numPr>
          <w:ilvl w:val="1"/>
          <w:numId w:val="9"/>
        </w:numPr>
        <w:tabs>
          <w:tab w:val="left" w:pos="-1440"/>
        </w:tabs>
        <w:spacing w:before="60" w:after="60"/>
        <w:rPr>
          <w:rFonts w:ascii="Arial" w:hAnsi="Arial" w:cs="Arial"/>
          <w:sz w:val="22"/>
          <w:szCs w:val="22"/>
        </w:rPr>
      </w:pPr>
      <w:r w:rsidRPr="007A7ECF">
        <w:rPr>
          <w:rFonts w:ascii="Arial" w:hAnsi="Arial" w:cs="Arial"/>
          <w:sz w:val="22"/>
          <w:szCs w:val="22"/>
        </w:rPr>
        <w:t>Install in accordance with manufacturer's instructions, drawings, written specifications, manufacturer’s installation manual, and all applicable building codes.</w:t>
      </w:r>
    </w:p>
    <w:p w14:paraId="42B03335" w14:textId="25841A13" w:rsidR="0003793B" w:rsidRPr="0003793B" w:rsidRDefault="0003793B" w:rsidP="0003793B">
      <w:pPr>
        <w:pStyle w:val="Level2"/>
        <w:numPr>
          <w:ilvl w:val="1"/>
          <w:numId w:val="9"/>
        </w:numPr>
        <w:tabs>
          <w:tab w:val="left" w:pos="-1440"/>
        </w:tabs>
        <w:spacing w:before="60"/>
        <w:rPr>
          <w:rFonts w:ascii="Arial" w:hAnsi="Arial" w:cs="Arial"/>
          <w:sz w:val="22"/>
          <w:szCs w:val="22"/>
        </w:rPr>
      </w:pPr>
      <w:r w:rsidRPr="0003793B">
        <w:rPr>
          <w:rFonts w:ascii="Arial" w:hAnsi="Arial" w:cs="Arial"/>
          <w:sz w:val="22"/>
          <w:szCs w:val="22"/>
        </w:rPr>
        <w:t>Double wall supply duct systems and supports should not be used in caustic</w:t>
      </w:r>
      <w:r>
        <w:rPr>
          <w:rFonts w:ascii="Arial" w:hAnsi="Arial" w:cs="Arial"/>
          <w:sz w:val="22"/>
          <w:szCs w:val="22"/>
        </w:rPr>
        <w:t xml:space="preserve"> </w:t>
      </w:r>
      <w:r w:rsidRPr="0003793B">
        <w:rPr>
          <w:rFonts w:ascii="Arial" w:hAnsi="Arial" w:cs="Arial"/>
          <w:sz w:val="22"/>
          <w:szCs w:val="22"/>
        </w:rPr>
        <w:t>environments, consult the factory for additional information.</w:t>
      </w:r>
    </w:p>
    <w:p w14:paraId="29C4C672" w14:textId="77777777" w:rsidR="009C46BA" w:rsidRPr="007A7ECF" w:rsidRDefault="009C46BA" w:rsidP="001F4F2C">
      <w:pPr>
        <w:pStyle w:val="CSI31"/>
      </w:pPr>
      <w:r w:rsidRPr="007A7ECF">
        <w:t>CONNECTIONS</w:t>
      </w:r>
    </w:p>
    <w:p w14:paraId="7CFDCB44" w14:textId="77777777" w:rsidR="009C46BA" w:rsidRPr="007A7ECF" w:rsidRDefault="009C46BA" w:rsidP="000F3029">
      <w:pPr>
        <w:pStyle w:val="Level2"/>
        <w:numPr>
          <w:ilvl w:val="1"/>
          <w:numId w:val="9"/>
        </w:numPr>
        <w:tabs>
          <w:tab w:val="left" w:pos="-1440"/>
        </w:tabs>
        <w:spacing w:before="60" w:after="60"/>
        <w:rPr>
          <w:rFonts w:ascii="Arial" w:hAnsi="Arial" w:cs="Arial"/>
          <w:sz w:val="22"/>
          <w:szCs w:val="22"/>
        </w:rPr>
      </w:pPr>
      <w:r w:rsidRPr="007A7ECF">
        <w:rPr>
          <w:rFonts w:ascii="Arial" w:hAnsi="Arial" w:cs="Arial"/>
          <w:sz w:val="22"/>
          <w:szCs w:val="22"/>
        </w:rPr>
        <w:t>Piping installation requirements are specified in other Division 23 Sections. Drawings indicate the general arrangement of piping, fittings, and specialties. Install the duct system to allow service and maintenance.</w:t>
      </w:r>
    </w:p>
    <w:p w14:paraId="2F6BF753" w14:textId="77777777" w:rsidR="009C46BA" w:rsidRPr="007A7ECF" w:rsidRDefault="009C46BA" w:rsidP="000F3029">
      <w:pPr>
        <w:pStyle w:val="Level2"/>
        <w:numPr>
          <w:ilvl w:val="1"/>
          <w:numId w:val="9"/>
        </w:numPr>
        <w:tabs>
          <w:tab w:val="left" w:pos="-1440"/>
        </w:tabs>
        <w:spacing w:before="60"/>
        <w:rPr>
          <w:rFonts w:ascii="Arial" w:hAnsi="Arial" w:cs="Arial"/>
          <w:sz w:val="22"/>
          <w:szCs w:val="22"/>
        </w:rPr>
      </w:pPr>
      <w:r w:rsidRPr="007A7ECF">
        <w:rPr>
          <w:rFonts w:ascii="Arial" w:hAnsi="Arial" w:cs="Arial"/>
          <w:sz w:val="22"/>
          <w:szCs w:val="22"/>
        </w:rPr>
        <w:t xml:space="preserve">Duct installation requirements are specified in other Division 23 Sections. Drawings indicate the general arrangement of ducts.   </w:t>
      </w:r>
    </w:p>
    <w:p w14:paraId="2BDD8B08" w14:textId="77777777" w:rsidR="009C46BA" w:rsidRDefault="009C46BA"/>
    <w:sectPr w:rsidR="009C46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AE123" w14:textId="77777777" w:rsidR="00512CAD" w:rsidRDefault="00512CAD" w:rsidP="00D80592">
      <w:r>
        <w:separator/>
      </w:r>
    </w:p>
  </w:endnote>
  <w:endnote w:type="continuationSeparator" w:id="0">
    <w:p w14:paraId="501B2014" w14:textId="77777777" w:rsidR="00512CAD" w:rsidRDefault="00512CAD" w:rsidP="00D80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E5FA4" w14:textId="77777777" w:rsidR="00512CAD" w:rsidRDefault="00512CAD" w:rsidP="00D80592">
      <w:r>
        <w:separator/>
      </w:r>
    </w:p>
  </w:footnote>
  <w:footnote w:type="continuationSeparator" w:id="0">
    <w:p w14:paraId="39A06079" w14:textId="77777777" w:rsidR="00512CAD" w:rsidRDefault="00512CAD" w:rsidP="00D80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CSI-1"/>
    <w:lvl w:ilvl="0">
      <w:start w:val="1"/>
      <w:numFmt w:val="decimal"/>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FF087D92"/>
    <w:name w:val="CSI-3"/>
    <w:lvl w:ilvl="0">
      <w:start w:val="1"/>
      <w:numFmt w:val="decimal"/>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F11B10"/>
    <w:multiLevelType w:val="multilevel"/>
    <w:tmpl w:val="F156052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D30D9B"/>
    <w:multiLevelType w:val="multilevel"/>
    <w:tmpl w:val="3D12247E"/>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7" w15:restartNumberingAfterBreak="0">
    <w:nsid w:val="2E610CDA"/>
    <w:multiLevelType w:val="multilevel"/>
    <w:tmpl w:val="0548F79A"/>
    <w:lvl w:ilvl="0">
      <w:start w:val="1"/>
      <w:numFmt w:val="upperLetter"/>
      <w:lvlText w:val="%1."/>
      <w:lvlJc w:val="left"/>
      <w:pPr>
        <w:tabs>
          <w:tab w:val="num" w:pos="720"/>
        </w:tabs>
        <w:ind w:left="720" w:hanging="360"/>
      </w:pPr>
    </w:lvl>
    <w:lvl w:ilvl="1">
      <w:start w:val="1"/>
      <w:numFmt w:val="decimal"/>
      <w:lvlText w:val="%2."/>
      <w:lvlJc w:val="left"/>
      <w:pPr>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8" w15:restartNumberingAfterBreak="0">
    <w:nsid w:val="325363A7"/>
    <w:multiLevelType w:val="multilevel"/>
    <w:tmpl w:val="9E6E698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3D5E7382"/>
    <w:multiLevelType w:val="hybridMultilevel"/>
    <w:tmpl w:val="0D8288D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440C0F"/>
    <w:multiLevelType w:val="multilevel"/>
    <w:tmpl w:val="5ABA1F48"/>
    <w:lvl w:ilvl="0">
      <w:start w:val="1"/>
      <w:numFmt w:val="decimal"/>
      <w:pStyle w:val="CSI31"/>
      <w:lvlText w:val="3.%1"/>
      <w:lvlJc w:val="left"/>
      <w:pPr>
        <w:tabs>
          <w:tab w:val="num" w:pos="720"/>
        </w:tabs>
        <w:ind w:left="720" w:hanging="720"/>
      </w:p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8552148"/>
    <w:multiLevelType w:val="multilevel"/>
    <w:tmpl w:val="FB44E8B8"/>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12" w15:restartNumberingAfterBreak="0">
    <w:nsid w:val="48C1552C"/>
    <w:multiLevelType w:val="multilevel"/>
    <w:tmpl w:val="0212CA22"/>
    <w:lvl w:ilvl="0">
      <w:start w:val="1"/>
      <w:numFmt w:val="decimal"/>
      <w:pStyle w:val="CSILevel1"/>
      <w:lvlText w:val="1.%1"/>
      <w:lvlJc w:val="left"/>
      <w:pPr>
        <w:tabs>
          <w:tab w:val="num" w:pos="720"/>
        </w:tabs>
        <w:ind w:left="720" w:hanging="720"/>
      </w:pPr>
    </w:lvl>
    <w:lvl w:ilvl="1">
      <w:start w:val="1"/>
      <w:numFmt w:val="upperLetter"/>
      <w:pStyle w:val="LetterStyle"/>
      <w:lvlText w:val="%2."/>
      <w:lvlJc w:val="left"/>
      <w:pPr>
        <w:tabs>
          <w:tab w:val="num" w:pos="720"/>
        </w:tabs>
        <w:ind w:left="720" w:hanging="432"/>
      </w:pPr>
      <w:rPr>
        <w:rFonts w:hint="default"/>
        <w:b w:val="0"/>
      </w:rPr>
    </w:lvl>
    <w:lvl w:ilvl="2">
      <w:start w:val="1"/>
      <w:numFmt w:val="decimal"/>
      <w:pStyle w:val="NumberStyle"/>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F2319E2"/>
    <w:multiLevelType w:val="multilevel"/>
    <w:tmpl w:val="262252D0"/>
    <w:lvl w:ilvl="0">
      <w:start w:val="1"/>
      <w:numFmt w:val="decimal"/>
      <w:pStyle w:val="CSI21"/>
      <w:lvlText w:val="2.%1"/>
      <w:lvlJc w:val="left"/>
      <w:pPr>
        <w:ind w:left="360" w:hanging="360"/>
      </w:p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89255D5"/>
    <w:multiLevelType w:val="multilevel"/>
    <w:tmpl w:val="2E1895A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ACD65D9"/>
    <w:multiLevelType w:val="multilevel"/>
    <w:tmpl w:val="F522B118"/>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num w:numId="1" w16cid:durableId="1186745199">
    <w:abstractNumId w:val="0"/>
    <w:lvlOverride w:ilvl="0">
      <w:lvl w:ilvl="0">
        <w:start w:val="1"/>
        <w:numFmt w:val="decimal"/>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16cid:durableId="1957827244">
    <w:abstractNumId w:val="2"/>
    <w:lvlOverride w:ilvl="0">
      <w:startOverride w:val="1"/>
      <w:lvl w:ilvl="0">
        <w:start w:val="1"/>
        <w:numFmt w:val="decimal"/>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16cid:durableId="144012195">
    <w:abstractNumId w:val="12"/>
  </w:num>
  <w:num w:numId="4" w16cid:durableId="1856797692">
    <w:abstractNumId w:val="1"/>
    <w:lvlOverride w:ilvl="0">
      <w:lvl w:ilvl="0">
        <w:start w:val="2"/>
        <w:numFmt w:val="decimal"/>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5" w16cid:durableId="1035539587">
    <w:abstractNumId w:val="5"/>
  </w:num>
  <w:num w:numId="6" w16cid:durableId="492797399">
    <w:abstractNumId w:val="14"/>
  </w:num>
  <w:num w:numId="7" w16cid:durableId="2081752433">
    <w:abstractNumId w:val="9"/>
  </w:num>
  <w:num w:numId="8" w16cid:durableId="321399722">
    <w:abstractNumId w:val="13"/>
  </w:num>
  <w:num w:numId="9" w16cid:durableId="106127681">
    <w:abstractNumId w:val="10"/>
  </w:num>
  <w:num w:numId="10" w16cid:durableId="953443233">
    <w:abstractNumId w:val="3"/>
  </w:num>
  <w:num w:numId="11" w16cid:durableId="893656974">
    <w:abstractNumId w:val="8"/>
  </w:num>
  <w:num w:numId="12" w16cid:durableId="1731994337">
    <w:abstractNumId w:val="4"/>
  </w:num>
  <w:num w:numId="13" w16cid:durableId="1490437087">
    <w:abstractNumId w:val="2"/>
    <w:lvlOverride w:ilvl="0">
      <w:startOverride w:val="1"/>
      <w:lvl w:ilvl="0">
        <w:start w:val="1"/>
        <w:numFmt w:val="decimal"/>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4" w16cid:durableId="9138592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12806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6415984">
    <w:abstractNumId w:val="16"/>
  </w:num>
  <w:num w:numId="17" w16cid:durableId="313071805">
    <w:abstractNumId w:val="15"/>
  </w:num>
  <w:num w:numId="18" w16cid:durableId="1183663321">
    <w:abstractNumId w:val="1"/>
    <w:lvlOverride w:ilvl="0">
      <w:lvl w:ilvl="0">
        <w:start w:val="2"/>
        <w:numFmt w:val="decimal"/>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9" w16cid:durableId="1529950170">
    <w:abstractNumId w:val="7"/>
  </w:num>
  <w:num w:numId="20" w16cid:durableId="133837446">
    <w:abstractNumId w:val="6"/>
  </w:num>
  <w:num w:numId="21" w16cid:durableId="699940869">
    <w:abstractNumId w:val="12"/>
  </w:num>
  <w:num w:numId="22" w16cid:durableId="19281479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4005705">
    <w:abstractNumId w:val="12"/>
  </w:num>
  <w:num w:numId="24" w16cid:durableId="2922483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0042280">
    <w:abstractNumId w:val="13"/>
  </w:num>
  <w:num w:numId="26" w16cid:durableId="871571637">
    <w:abstractNumId w:val="2"/>
    <w:lvlOverride w:ilvl="0">
      <w:startOverride w:val="1"/>
      <w:lvl w:ilvl="0">
        <w:start w:val="1"/>
        <w:numFmt w:val="decimal"/>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7" w16cid:durableId="1745445549">
    <w:abstractNumId w:val="12"/>
  </w:num>
  <w:num w:numId="28" w16cid:durableId="13100892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NTG3MLYwMbU0sTRQ0lEKTi0uzszPAymwrAUAPGP1oSwAAAA="/>
  </w:docVars>
  <w:rsids>
    <w:rsidRoot w:val="009C46BA"/>
    <w:rsid w:val="0003793B"/>
    <w:rsid w:val="00085C85"/>
    <w:rsid w:val="000D4226"/>
    <w:rsid w:val="000F3029"/>
    <w:rsid w:val="00113A71"/>
    <w:rsid w:val="00171FF5"/>
    <w:rsid w:val="001F4F2C"/>
    <w:rsid w:val="00215D3E"/>
    <w:rsid w:val="00247B1F"/>
    <w:rsid w:val="003F220A"/>
    <w:rsid w:val="00413907"/>
    <w:rsid w:val="00443405"/>
    <w:rsid w:val="0047013F"/>
    <w:rsid w:val="004A39E1"/>
    <w:rsid w:val="004F0AE6"/>
    <w:rsid w:val="00512CAD"/>
    <w:rsid w:val="00566D05"/>
    <w:rsid w:val="005C17F4"/>
    <w:rsid w:val="006B579E"/>
    <w:rsid w:val="00731461"/>
    <w:rsid w:val="00737E87"/>
    <w:rsid w:val="00746E34"/>
    <w:rsid w:val="0079146B"/>
    <w:rsid w:val="00795027"/>
    <w:rsid w:val="007A64D8"/>
    <w:rsid w:val="007A7ECF"/>
    <w:rsid w:val="00884F66"/>
    <w:rsid w:val="00936023"/>
    <w:rsid w:val="00962A36"/>
    <w:rsid w:val="009C46BA"/>
    <w:rsid w:val="00A16F75"/>
    <w:rsid w:val="00A63152"/>
    <w:rsid w:val="00AF2A29"/>
    <w:rsid w:val="00B379F7"/>
    <w:rsid w:val="00B40303"/>
    <w:rsid w:val="00B65FF3"/>
    <w:rsid w:val="00C30602"/>
    <w:rsid w:val="00C832CC"/>
    <w:rsid w:val="00D56574"/>
    <w:rsid w:val="00D714A7"/>
    <w:rsid w:val="00D80592"/>
    <w:rsid w:val="00D940EF"/>
    <w:rsid w:val="00D94111"/>
    <w:rsid w:val="00E64B36"/>
    <w:rsid w:val="00EB645D"/>
    <w:rsid w:val="00F70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4F856"/>
  <w15:chartTrackingRefBased/>
  <w15:docId w15:val="{3426AB2B-7F34-4F55-A661-88719DED9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6BA"/>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E64B3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link w:val="CSILevel1Char"/>
    <w:uiPriority w:val="99"/>
    <w:qFormat/>
    <w:rsid w:val="001F4F2C"/>
    <w:pPr>
      <w:keepNext/>
      <w:numPr>
        <w:numId w:val="27"/>
      </w:numPr>
      <w:tabs>
        <w:tab w:val="left" w:pos="-1440"/>
      </w:tabs>
      <w:spacing w:before="240" w:after="120"/>
      <w:ind w:left="432" w:hanging="432"/>
      <w:outlineLvl w:val="0"/>
    </w:pPr>
    <w:rPr>
      <w:rFonts w:ascii="Arial" w:hAnsi="Arial" w:cs="Arial"/>
      <w:b/>
      <w:sz w:val="22"/>
      <w:szCs w:val="22"/>
    </w:rPr>
  </w:style>
  <w:style w:type="paragraph" w:customStyle="1" w:styleId="Level2">
    <w:name w:val="Level 2"/>
    <w:basedOn w:val="Normal"/>
    <w:link w:val="Level2Char"/>
    <w:uiPriority w:val="99"/>
    <w:rsid w:val="009C46BA"/>
    <w:pPr>
      <w:outlineLvl w:val="1"/>
    </w:pPr>
  </w:style>
  <w:style w:type="paragraph" w:customStyle="1" w:styleId="Level3">
    <w:name w:val="Level 3"/>
    <w:basedOn w:val="Normal"/>
    <w:uiPriority w:val="99"/>
    <w:rsid w:val="009C46BA"/>
    <w:pPr>
      <w:outlineLvl w:val="2"/>
    </w:pPr>
  </w:style>
  <w:style w:type="paragraph" w:customStyle="1" w:styleId="Level4">
    <w:name w:val="Level 4"/>
    <w:basedOn w:val="Normal"/>
    <w:uiPriority w:val="99"/>
    <w:rsid w:val="009C46BA"/>
    <w:pPr>
      <w:outlineLvl w:val="3"/>
    </w:pPr>
  </w:style>
  <w:style w:type="paragraph" w:customStyle="1" w:styleId="CSI31">
    <w:name w:val="CSI (3.1)"/>
    <w:basedOn w:val="Normal"/>
    <w:uiPriority w:val="99"/>
    <w:qFormat/>
    <w:rsid w:val="001F4F2C"/>
    <w:pPr>
      <w:keepNext/>
      <w:numPr>
        <w:numId w:val="9"/>
      </w:numPr>
      <w:tabs>
        <w:tab w:val="left" w:pos="-1440"/>
      </w:tabs>
      <w:spacing w:before="240" w:after="120"/>
      <w:ind w:left="432" w:hanging="432"/>
      <w:outlineLvl w:val="0"/>
    </w:pPr>
    <w:rPr>
      <w:rFonts w:ascii="Arial" w:hAnsi="Arial" w:cs="Arial"/>
      <w:b/>
      <w:sz w:val="22"/>
      <w:szCs w:val="22"/>
    </w:rPr>
  </w:style>
  <w:style w:type="paragraph" w:customStyle="1" w:styleId="CSI21">
    <w:name w:val="CSI (2.1)"/>
    <w:basedOn w:val="Normal"/>
    <w:link w:val="CSI21Char"/>
    <w:uiPriority w:val="99"/>
    <w:qFormat/>
    <w:rsid w:val="001F4F2C"/>
    <w:pPr>
      <w:keepNext/>
      <w:numPr>
        <w:numId w:val="25"/>
      </w:numPr>
      <w:tabs>
        <w:tab w:val="left" w:pos="-1440"/>
      </w:tabs>
      <w:spacing w:before="240" w:after="120"/>
      <w:ind w:left="432" w:hanging="432"/>
      <w:outlineLvl w:val="0"/>
    </w:pPr>
    <w:rPr>
      <w:rFonts w:ascii="Arial" w:hAnsi="Arial" w:cs="Arial"/>
      <w:b/>
      <w:sz w:val="22"/>
      <w:szCs w:val="22"/>
    </w:rPr>
  </w:style>
  <w:style w:type="paragraph" w:styleId="ListParagraph">
    <w:name w:val="List Paragraph"/>
    <w:basedOn w:val="Normal"/>
    <w:uiPriority w:val="1"/>
    <w:qFormat/>
    <w:rsid w:val="009C46BA"/>
    <w:pPr>
      <w:ind w:left="720"/>
      <w:contextualSpacing/>
    </w:pPr>
  </w:style>
  <w:style w:type="paragraph" w:customStyle="1" w:styleId="LetterStyle">
    <w:name w:val="Letter Style"/>
    <w:basedOn w:val="Level2"/>
    <w:link w:val="LetterStyleChar"/>
    <w:qFormat/>
    <w:rsid w:val="00795027"/>
    <w:pPr>
      <w:numPr>
        <w:ilvl w:val="1"/>
        <w:numId w:val="27"/>
      </w:numPr>
      <w:tabs>
        <w:tab w:val="left" w:pos="-1440"/>
      </w:tabs>
      <w:spacing w:before="60" w:after="120"/>
    </w:pPr>
    <w:rPr>
      <w:rFonts w:ascii="Arial" w:hAnsi="Arial" w:cs="Arial"/>
      <w:sz w:val="22"/>
      <w:szCs w:val="22"/>
    </w:rPr>
  </w:style>
  <w:style w:type="paragraph" w:customStyle="1" w:styleId="NumberStyle">
    <w:name w:val="Number Style"/>
    <w:basedOn w:val="Level2"/>
    <w:link w:val="NumberStyleChar"/>
    <w:qFormat/>
    <w:rsid w:val="00795027"/>
    <w:pPr>
      <w:numPr>
        <w:ilvl w:val="2"/>
        <w:numId w:val="27"/>
      </w:numPr>
      <w:tabs>
        <w:tab w:val="left" w:pos="-1440"/>
      </w:tabs>
      <w:spacing w:before="60" w:after="60"/>
    </w:pPr>
    <w:rPr>
      <w:rFonts w:ascii="Arial" w:hAnsi="Arial" w:cs="Arial"/>
      <w:sz w:val="22"/>
      <w:szCs w:val="22"/>
    </w:rPr>
  </w:style>
  <w:style w:type="character" w:customStyle="1" w:styleId="Level2Char">
    <w:name w:val="Level 2 Char"/>
    <w:basedOn w:val="DefaultParagraphFont"/>
    <w:link w:val="Level2"/>
    <w:uiPriority w:val="99"/>
    <w:rsid w:val="00746E34"/>
    <w:rPr>
      <w:rFonts w:ascii="Times New Roman" w:eastAsia="Times New Roman" w:hAnsi="Times New Roman" w:cs="Times New Roman"/>
      <w:sz w:val="24"/>
      <w:szCs w:val="24"/>
    </w:rPr>
  </w:style>
  <w:style w:type="character" w:customStyle="1" w:styleId="LetterStyleChar">
    <w:name w:val="Letter Style Char"/>
    <w:basedOn w:val="Level2Char"/>
    <w:link w:val="LetterStyle"/>
    <w:rsid w:val="00795027"/>
    <w:rPr>
      <w:rFonts w:ascii="Arial" w:eastAsia="Times New Roman" w:hAnsi="Arial" w:cs="Arial"/>
      <w:sz w:val="24"/>
      <w:szCs w:val="24"/>
    </w:rPr>
  </w:style>
  <w:style w:type="paragraph" w:styleId="Header">
    <w:name w:val="header"/>
    <w:basedOn w:val="Normal"/>
    <w:link w:val="HeaderChar"/>
    <w:uiPriority w:val="99"/>
    <w:unhideWhenUsed/>
    <w:rsid w:val="00D80592"/>
    <w:pPr>
      <w:tabs>
        <w:tab w:val="center" w:pos="4680"/>
        <w:tab w:val="right" w:pos="9360"/>
      </w:tabs>
    </w:pPr>
  </w:style>
  <w:style w:type="character" w:customStyle="1" w:styleId="NumberStyleChar">
    <w:name w:val="Number Style Char"/>
    <w:basedOn w:val="Level2Char"/>
    <w:link w:val="NumberStyle"/>
    <w:rsid w:val="00795027"/>
    <w:rPr>
      <w:rFonts w:ascii="Arial" w:eastAsia="Times New Roman" w:hAnsi="Arial" w:cs="Arial"/>
      <w:sz w:val="24"/>
      <w:szCs w:val="24"/>
    </w:rPr>
  </w:style>
  <w:style w:type="character" w:customStyle="1" w:styleId="HeaderChar">
    <w:name w:val="Header Char"/>
    <w:basedOn w:val="DefaultParagraphFont"/>
    <w:link w:val="Header"/>
    <w:uiPriority w:val="99"/>
    <w:rsid w:val="00D8059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80592"/>
    <w:pPr>
      <w:tabs>
        <w:tab w:val="center" w:pos="4680"/>
        <w:tab w:val="right" w:pos="9360"/>
      </w:tabs>
    </w:pPr>
  </w:style>
  <w:style w:type="character" w:customStyle="1" w:styleId="FooterChar">
    <w:name w:val="Footer Char"/>
    <w:basedOn w:val="DefaultParagraphFont"/>
    <w:link w:val="Footer"/>
    <w:uiPriority w:val="99"/>
    <w:rsid w:val="00D80592"/>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64B36"/>
    <w:rPr>
      <w:rFonts w:ascii="Times New Roman" w:eastAsia="Times New Roman" w:hAnsi="Times New Roman" w:cs="Times New Roman"/>
      <w:b/>
      <w:bCs/>
      <w:kern w:val="36"/>
      <w:sz w:val="48"/>
      <w:szCs w:val="48"/>
    </w:rPr>
  </w:style>
  <w:style w:type="paragraph" w:customStyle="1" w:styleId="Style11">
    <w:name w:val="Style1.1"/>
    <w:basedOn w:val="CSILevel1"/>
    <w:link w:val="Style11Char"/>
    <w:qFormat/>
    <w:rsid w:val="00936023"/>
    <w:pPr>
      <w:numPr>
        <w:numId w:val="0"/>
      </w:numPr>
    </w:pPr>
    <w:rPr>
      <w:b w:val="0"/>
    </w:rPr>
  </w:style>
  <w:style w:type="character" w:customStyle="1" w:styleId="CSILevel1Char">
    <w:name w:val="CSI Level 1 Char"/>
    <w:basedOn w:val="DefaultParagraphFont"/>
    <w:link w:val="CSILevel1"/>
    <w:uiPriority w:val="99"/>
    <w:rsid w:val="001F4F2C"/>
    <w:rPr>
      <w:rFonts w:ascii="Arial" w:eastAsia="Times New Roman" w:hAnsi="Arial" w:cs="Arial"/>
      <w:b/>
    </w:rPr>
  </w:style>
  <w:style w:type="character" w:customStyle="1" w:styleId="Style11Char">
    <w:name w:val="Style1.1 Char"/>
    <w:basedOn w:val="CSILevel1Char"/>
    <w:link w:val="Style11"/>
    <w:rsid w:val="00936023"/>
    <w:rPr>
      <w:rFonts w:ascii="Arial" w:eastAsia="Times New Roman" w:hAnsi="Arial" w:cs="Arial"/>
      <w:b w:val="0"/>
      <w:sz w:val="24"/>
      <w:szCs w:val="24"/>
    </w:rPr>
  </w:style>
  <w:style w:type="character" w:styleId="SubtleReference">
    <w:name w:val="Subtle Reference"/>
    <w:basedOn w:val="DefaultParagraphFont"/>
    <w:uiPriority w:val="31"/>
    <w:qFormat/>
    <w:rsid w:val="00936023"/>
    <w:rPr>
      <w:smallCaps/>
      <w:color w:val="5A5A5A" w:themeColor="text1" w:themeTint="A5"/>
    </w:rPr>
  </w:style>
  <w:style w:type="character" w:customStyle="1" w:styleId="CSI21Char">
    <w:name w:val="CSI (2.1) Char"/>
    <w:basedOn w:val="DefaultParagraphFont"/>
    <w:link w:val="CSI21"/>
    <w:uiPriority w:val="99"/>
    <w:rsid w:val="001F4F2C"/>
    <w:rPr>
      <w:rFonts w:ascii="Arial" w:eastAsia="Times New Roman" w:hAnsi="Arial"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470073">
      <w:bodyDiv w:val="1"/>
      <w:marLeft w:val="0"/>
      <w:marRight w:val="0"/>
      <w:marTop w:val="0"/>
      <w:marBottom w:val="0"/>
      <w:divBdr>
        <w:top w:val="none" w:sz="0" w:space="0" w:color="auto"/>
        <w:left w:val="none" w:sz="0" w:space="0" w:color="auto"/>
        <w:bottom w:val="none" w:sz="0" w:space="0" w:color="auto"/>
        <w:right w:val="none" w:sz="0" w:space="0" w:color="auto"/>
      </w:divBdr>
    </w:div>
    <w:div w:id="1786732381">
      <w:bodyDiv w:val="1"/>
      <w:marLeft w:val="0"/>
      <w:marRight w:val="0"/>
      <w:marTop w:val="0"/>
      <w:marBottom w:val="0"/>
      <w:divBdr>
        <w:top w:val="none" w:sz="0" w:space="0" w:color="auto"/>
        <w:left w:val="none" w:sz="0" w:space="0" w:color="auto"/>
        <w:bottom w:val="none" w:sz="0" w:space="0" w:color="auto"/>
        <w:right w:val="none" w:sz="0" w:space="0" w:color="auto"/>
      </w:divBdr>
    </w:div>
    <w:div w:id="194708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872</Words>
  <Characters>497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Perry</dc:creator>
  <cp:keywords/>
  <dc:description/>
  <cp:lastModifiedBy>Justin Radziewicz</cp:lastModifiedBy>
  <cp:revision>6</cp:revision>
  <cp:lastPrinted>2023-06-07T11:25:00Z</cp:lastPrinted>
  <dcterms:created xsi:type="dcterms:W3CDTF">2023-05-23T18:54:00Z</dcterms:created>
  <dcterms:modified xsi:type="dcterms:W3CDTF">2023-06-07T11:26:00Z</dcterms:modified>
</cp:coreProperties>
</file>